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5C28A9" w14:textId="42CA5D4C" w:rsidR="00655DA7" w:rsidRPr="00655DA7" w:rsidRDefault="00655DA7" w:rsidP="003D6746">
      <w:pPr>
        <w:spacing w:after="0" w:line="240" w:lineRule="auto"/>
      </w:pPr>
    </w:p>
    <w:p w14:paraId="36E108D1" w14:textId="6F0AD5C9" w:rsidR="00567942" w:rsidRDefault="00567942" w:rsidP="00862DBD">
      <w:pPr>
        <w:jc w:val="center"/>
        <w:rPr>
          <w:rFonts w:ascii="Times New Roman" w:hAnsi="Times New Roman"/>
          <w:color w:val="000000" w:themeColor="text1"/>
          <w:sz w:val="28"/>
          <w:szCs w:val="28"/>
        </w:rPr>
      </w:pPr>
      <w:r>
        <w:rPr>
          <w:rFonts w:ascii="Times New Roman" w:hAnsi="Times New Roman"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DB86A45" wp14:editId="01C320BB">
                <wp:simplePos x="0" y="0"/>
                <wp:positionH relativeFrom="margin">
                  <wp:posOffset>-935665</wp:posOffset>
                </wp:positionH>
                <wp:positionV relativeFrom="paragraph">
                  <wp:posOffset>-297711</wp:posOffset>
                </wp:positionV>
                <wp:extent cx="7251405" cy="1116418"/>
                <wp:effectExtent l="0" t="0" r="26035" b="2667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51405" cy="111641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5305BB94" w14:textId="77777777" w:rsidR="00567942" w:rsidRPr="00085A0A" w:rsidRDefault="00567942" w:rsidP="008E452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color w:val="000000" w:themeColor="text1"/>
                                <w:sz w:val="44"/>
                                <w:szCs w:val="44"/>
                                <w14:textOutline w14:w="9525" w14:cap="flat" w14:cmpd="sng" w14:algn="ctr">
                                  <w14:solidFill>
                                    <w14:srgbClr w14:val="2E74B5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85A0A">
                              <w:rPr>
                                <w:rFonts w:ascii="Times New Roman" w:hAnsi="Times New Roman"/>
                                <w:color w:val="000000" w:themeColor="text1"/>
                                <w:sz w:val="44"/>
                                <w:szCs w:val="44"/>
                                <w14:textOutline w14:w="9525" w14:cap="flat" w14:cmpd="sng" w14:algn="ctr">
                                  <w14:solidFill>
                                    <w14:srgbClr w14:val="2E74B5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Bangladesh Army University of Engineering &amp; Technology (BAUET)</w:t>
                            </w:r>
                          </w:p>
                          <w:p w14:paraId="1DF9ECDE" w14:textId="77777777" w:rsidR="00567942" w:rsidRPr="00085A0A" w:rsidRDefault="00567942" w:rsidP="008E452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color w:val="000000" w:themeColor="text1"/>
                                <w:sz w:val="44"/>
                                <w:szCs w:val="44"/>
                                <w14:textOutline w14:w="9525" w14:cap="flat" w14:cmpd="sng" w14:algn="ctr">
                                  <w14:solidFill>
                                    <w14:srgbClr w14:val="2E74B5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85A0A">
                              <w:rPr>
                                <w:rFonts w:ascii="Times New Roman" w:hAnsi="Times New Roman"/>
                                <w:color w:val="000000" w:themeColor="text1"/>
                                <w:sz w:val="44"/>
                                <w:szCs w:val="44"/>
                                <w14:textOutline w14:w="9525" w14:cap="flat" w14:cmpd="sng" w14:algn="ctr">
                                  <w14:solidFill>
                                    <w14:srgbClr w14:val="2E74B5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Qadirabad Cantonment, Natore-6431</w:t>
                            </w:r>
                          </w:p>
                          <w:p w14:paraId="1800BACC" w14:textId="77777777" w:rsidR="00567942" w:rsidRDefault="00567942" w:rsidP="0056794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B86A45" id="Text Box 12" o:spid="_x0000_s1029" type="#_x0000_t202" style="position:absolute;left:0;text-align:left;margin-left:-73.65pt;margin-top:-23.45pt;width:571pt;height:87.9pt;z-index:25167052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" fillcolor="white [3201]" strokecolor="white [3212]" strokeweight=".5pt">
                <v:textbox>
                  <w:txbxContent>
                    <w:p w14:paraId="5305BB94" w14:textId="77777777" w:rsidR="00567942" w:rsidRPr="00085A0A" w:rsidRDefault="00567942" w:rsidP="008E452B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color w:val="000000" w:themeColor="text1"/>
                          <w:sz w:val="44"/>
                          <w:szCs w:val="44"/>
                          <w14:textOutline w14:w="9525" w14:cap="flat" w14:cmpd="sng" w14:algn="ctr">
                            <w14:solidFill>
                              <w14:srgbClr w14:val="2E74B5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085A0A">
                        <w:rPr>
                          <w:rFonts w:ascii="Times New Roman" w:hAnsi="Times New Roman"/>
                          <w:color w:val="000000" w:themeColor="text1"/>
                          <w:sz w:val="44"/>
                          <w:szCs w:val="44"/>
                          <w14:textOutline w14:w="9525" w14:cap="flat" w14:cmpd="sng" w14:algn="ctr">
                            <w14:solidFill>
                              <w14:srgbClr w14:val="2E74B5"/>
                            </w14:solidFill>
                            <w14:prstDash w14:val="solid"/>
                            <w14:round/>
                          </w14:textOutline>
                        </w:rPr>
                        <w:t>Bangladesh Army University of Engineering &amp; Technology (BAUET)</w:t>
                      </w:r>
                    </w:p>
                    <w:p w14:paraId="1DF9ECDE" w14:textId="77777777" w:rsidR="00567942" w:rsidRPr="00085A0A" w:rsidRDefault="00567942" w:rsidP="008E452B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color w:val="000000" w:themeColor="text1"/>
                          <w:sz w:val="44"/>
                          <w:szCs w:val="44"/>
                          <w14:textOutline w14:w="9525" w14:cap="flat" w14:cmpd="sng" w14:algn="ctr">
                            <w14:solidFill>
                              <w14:srgbClr w14:val="2E74B5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085A0A">
                        <w:rPr>
                          <w:rFonts w:ascii="Times New Roman" w:hAnsi="Times New Roman"/>
                          <w:color w:val="000000" w:themeColor="text1"/>
                          <w:sz w:val="44"/>
                          <w:szCs w:val="44"/>
                          <w14:textOutline w14:w="9525" w14:cap="flat" w14:cmpd="sng" w14:algn="ctr">
                            <w14:solidFill>
                              <w14:srgbClr w14:val="2E74B5"/>
                            </w14:solidFill>
                            <w14:prstDash w14:val="solid"/>
                            <w14:round/>
                          </w14:textOutline>
                        </w:rPr>
                        <w:t>Qadirabad Cantonment, Natore-6431</w:t>
                      </w:r>
                    </w:p>
                    <w:p w14:paraId="1800BACC" w14:textId="77777777" w:rsidR="00567942" w:rsidRDefault="00567942" w:rsidP="00567942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088EFF9" w14:textId="77777777" w:rsidR="001F7A36" w:rsidRDefault="001F7A36" w:rsidP="00862DBD">
      <w:pPr>
        <w:jc w:val="center"/>
        <w:rPr>
          <w:rFonts w:ascii="Times New Roman" w:hAnsi="Times New Roman"/>
          <w:color w:val="000000" w:themeColor="text1"/>
          <w:sz w:val="36"/>
          <w:szCs w:val="36"/>
        </w:rPr>
      </w:pPr>
    </w:p>
    <w:p w14:paraId="41F870D0" w14:textId="2D159885" w:rsidR="00862DBD" w:rsidRPr="000E6204" w:rsidRDefault="00862DBD" w:rsidP="00862DBD">
      <w:pPr>
        <w:jc w:val="center"/>
        <w:rPr>
          <w:rFonts w:ascii="Times New Roman" w:hAnsi="Times New Roman"/>
          <w:b/>
          <w:color w:val="000000" w:themeColor="text1"/>
          <w:sz w:val="52"/>
          <w:szCs w:val="52"/>
        </w:rPr>
      </w:pPr>
      <w:r w:rsidRPr="000E6204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0E6204">
        <w:rPr>
          <w:rFonts w:ascii="Times New Roman" w:hAnsi="Times New Roman"/>
          <w:noProof/>
          <w:color w:val="000000" w:themeColor="text1"/>
        </w:rPr>
        <w:drawing>
          <wp:inline distT="0" distB="0" distL="0" distR="0" wp14:anchorId="2B6C9A6D" wp14:editId="006D1334">
            <wp:extent cx="1711960" cy="193484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1960" cy="1934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E6204">
        <w:rPr>
          <w:rFonts w:ascii="Times New Roman" w:hAnsi="Times New Roman"/>
          <w:b/>
          <w:color w:val="000000" w:themeColor="text1"/>
          <w:sz w:val="32"/>
          <w:szCs w:val="32"/>
        </w:rPr>
        <w:br/>
      </w:r>
      <w:r w:rsidRPr="000E6204">
        <w:rPr>
          <w:rFonts w:ascii="Times New Roman" w:hAnsi="Times New Roman"/>
          <w:b/>
          <w:color w:val="000000" w:themeColor="text1"/>
          <w:sz w:val="48"/>
          <w:szCs w:val="48"/>
        </w:rPr>
        <w:t>Department of</w:t>
      </w:r>
      <w:r w:rsidRPr="000E6204">
        <w:rPr>
          <w:rFonts w:ascii="Times New Roman" w:hAnsi="Times New Roman"/>
          <w:b/>
          <w:color w:val="000000" w:themeColor="text1"/>
          <w:sz w:val="48"/>
          <w:szCs w:val="48"/>
        </w:rPr>
        <w:br/>
        <w:t>Computer Science and Engineering (CSE)</w:t>
      </w:r>
    </w:p>
    <w:p w14:paraId="730CC593" w14:textId="77777777" w:rsidR="00862DBD" w:rsidRPr="000E6204" w:rsidRDefault="00862DBD" w:rsidP="00862DBD">
      <w:pPr>
        <w:jc w:val="center"/>
        <w:rPr>
          <w:rFonts w:ascii="Times New Roman" w:hAnsi="Times New Roman"/>
          <w:color w:val="000000" w:themeColor="text1"/>
        </w:rPr>
      </w:pPr>
    </w:p>
    <w:p w14:paraId="4C048A25" w14:textId="01C653BD" w:rsidR="00862DBD" w:rsidRPr="000E6204" w:rsidRDefault="00862DBD" w:rsidP="00862DBD">
      <w:pPr>
        <w:spacing w:after="240"/>
        <w:jc w:val="center"/>
        <w:rPr>
          <w:rFonts w:ascii="Times New Roman" w:hAnsi="Times New Roman"/>
          <w:b/>
          <w:color w:val="000000" w:themeColor="text1"/>
          <w:sz w:val="56"/>
          <w:szCs w:val="56"/>
        </w:rPr>
      </w:pPr>
      <w:r w:rsidRPr="000E6204">
        <w:rPr>
          <w:rFonts w:ascii="Times New Roman" w:hAnsi="Times New Roman"/>
          <w:b/>
          <w:color w:val="000000" w:themeColor="text1"/>
          <w:sz w:val="56"/>
          <w:szCs w:val="56"/>
        </w:rPr>
        <w:t>Lab Report</w:t>
      </w:r>
    </w:p>
    <w:p w14:paraId="40859207" w14:textId="65FC9CAE" w:rsidR="000E6204" w:rsidRPr="000E6204" w:rsidRDefault="00862DBD" w:rsidP="000E6204">
      <w:pPr>
        <w:spacing w:after="0"/>
        <w:jc w:val="center"/>
        <w:rPr>
          <w:rFonts w:ascii="Times New Roman" w:hAnsi="Times New Roman"/>
          <w:color w:val="000000" w:themeColor="text1"/>
          <w:sz w:val="32"/>
          <w:szCs w:val="32"/>
        </w:rPr>
      </w:pPr>
      <w:r w:rsidRPr="000E6204">
        <w:rPr>
          <w:rFonts w:ascii="Times New Roman" w:hAnsi="Times New Roman"/>
          <w:color w:val="000000" w:themeColor="text1"/>
          <w:sz w:val="28"/>
          <w:szCs w:val="28"/>
        </w:rPr>
        <w:br/>
      </w:r>
      <w:r w:rsidR="000E6204" w:rsidRPr="000E6204">
        <w:rPr>
          <w:rFonts w:ascii="Times New Roman" w:hAnsi="Times New Roman"/>
          <w:color w:val="000000" w:themeColor="text1"/>
          <w:sz w:val="32"/>
          <w:szCs w:val="32"/>
        </w:rPr>
        <w:t>Course Code: CSE-425</w:t>
      </w:r>
      <w:r w:rsidR="0031265D">
        <w:rPr>
          <w:rFonts w:ascii="Times New Roman" w:hAnsi="Times New Roman"/>
          <w:color w:val="000000" w:themeColor="text1"/>
          <w:sz w:val="32"/>
          <w:szCs w:val="32"/>
        </w:rPr>
        <w:t>0</w:t>
      </w:r>
    </w:p>
    <w:p w14:paraId="34B69EE9" w14:textId="77777777" w:rsidR="00894800" w:rsidRDefault="000E6204" w:rsidP="000E6204">
      <w:pPr>
        <w:spacing w:after="0"/>
        <w:jc w:val="center"/>
        <w:rPr>
          <w:rFonts w:ascii="Times New Roman" w:hAnsi="Times New Roman"/>
          <w:color w:val="000000" w:themeColor="text1"/>
          <w:sz w:val="32"/>
          <w:szCs w:val="32"/>
        </w:rPr>
      </w:pPr>
      <w:r w:rsidRPr="000E6204">
        <w:rPr>
          <w:rFonts w:ascii="Times New Roman" w:hAnsi="Times New Roman"/>
          <w:color w:val="000000" w:themeColor="text1"/>
          <w:sz w:val="32"/>
          <w:szCs w:val="32"/>
        </w:rPr>
        <w:t>Course Title: Data Mining and Data Ware-housing Sessional</w:t>
      </w:r>
    </w:p>
    <w:p w14:paraId="0DA92C56" w14:textId="4F56ACCF" w:rsidR="00E6770A" w:rsidRDefault="00E6770A" w:rsidP="00E6770A">
      <w:pPr>
        <w:spacing w:after="0"/>
        <w:jc w:val="center"/>
        <w:rPr>
          <w:rFonts w:ascii="Times New Roman" w:hAnsi="Times New Roman"/>
          <w:b/>
          <w:color w:val="000000" w:themeColor="text1"/>
          <w:sz w:val="32"/>
          <w:szCs w:val="32"/>
        </w:rPr>
      </w:pPr>
    </w:p>
    <w:p w14:paraId="29AFB86B" w14:textId="6BFAD30C" w:rsidR="00862DBD" w:rsidRPr="00E6770A" w:rsidRDefault="00862DBD" w:rsidP="00E6770A">
      <w:pPr>
        <w:spacing w:after="0"/>
        <w:jc w:val="center"/>
        <w:rPr>
          <w:rFonts w:ascii="Times New Roman" w:hAnsi="Times New Roman"/>
          <w:b/>
          <w:color w:val="000000" w:themeColor="text1"/>
          <w:sz w:val="32"/>
          <w:szCs w:val="32"/>
        </w:rPr>
      </w:pPr>
      <w:r w:rsidRPr="000E6204">
        <w:rPr>
          <w:rFonts w:ascii="Times New Roman" w:hAnsi="Times New Roman"/>
          <w:b/>
          <w:bCs/>
          <w:color w:val="000000" w:themeColor="text1"/>
          <w:sz w:val="32"/>
          <w:szCs w:val="32"/>
        </w:rPr>
        <w:t xml:space="preserve">Submission Date: </w:t>
      </w:r>
      <w:r w:rsidRPr="000E6204">
        <w:rPr>
          <w:rFonts w:ascii="Times New Roman" w:hAnsi="Times New Roman"/>
          <w:color w:val="000000" w:themeColor="text1"/>
          <w:sz w:val="30"/>
        </w:rPr>
        <w:t xml:space="preserve"> </w:t>
      </w:r>
      <w:r w:rsidR="00F23FEB">
        <w:rPr>
          <w:rFonts w:ascii="Times New Roman" w:hAnsi="Times New Roman"/>
          <w:color w:val="000000" w:themeColor="text1"/>
          <w:sz w:val="30"/>
        </w:rPr>
        <w:t xml:space="preserve"> </w:t>
      </w:r>
      <w:r w:rsidR="007C58FA">
        <w:rPr>
          <w:rFonts w:ascii="Times New Roman" w:hAnsi="Times New Roman"/>
          <w:color w:val="000000" w:themeColor="text1"/>
          <w:sz w:val="30"/>
        </w:rPr>
        <w:t>01</w:t>
      </w:r>
      <w:r w:rsidRPr="000E6204">
        <w:rPr>
          <w:rFonts w:ascii="Times New Roman" w:hAnsi="Times New Roman"/>
          <w:color w:val="000000" w:themeColor="text1"/>
          <w:sz w:val="30"/>
        </w:rPr>
        <w:t>/</w:t>
      </w:r>
      <w:r w:rsidR="00E6770A">
        <w:rPr>
          <w:rFonts w:ascii="Times New Roman" w:hAnsi="Times New Roman"/>
          <w:color w:val="000000" w:themeColor="text1"/>
          <w:sz w:val="30"/>
        </w:rPr>
        <w:t>0</w:t>
      </w:r>
      <w:r w:rsidR="007C58FA">
        <w:rPr>
          <w:rFonts w:ascii="Times New Roman" w:hAnsi="Times New Roman"/>
          <w:color w:val="000000" w:themeColor="text1"/>
          <w:sz w:val="30"/>
        </w:rPr>
        <w:t>4</w:t>
      </w:r>
      <w:r w:rsidRPr="000E6204">
        <w:rPr>
          <w:rFonts w:ascii="Times New Roman" w:hAnsi="Times New Roman"/>
          <w:color w:val="000000" w:themeColor="text1"/>
          <w:sz w:val="30"/>
        </w:rPr>
        <w:t>/202</w:t>
      </w:r>
      <w:r w:rsidR="007C58FA">
        <w:rPr>
          <w:rFonts w:ascii="Times New Roman" w:hAnsi="Times New Roman"/>
          <w:color w:val="000000" w:themeColor="text1"/>
          <w:sz w:val="30"/>
        </w:rPr>
        <w:t>4</w:t>
      </w:r>
    </w:p>
    <w:p w14:paraId="5542AB46" w14:textId="77777777" w:rsidR="00862DBD" w:rsidRPr="000E6204" w:rsidRDefault="00862DBD" w:rsidP="00862DBD">
      <w:pPr>
        <w:rPr>
          <w:rFonts w:ascii="Times New Roman" w:hAnsi="Times New Roman"/>
          <w:color w:val="000000" w:themeColor="text1"/>
          <w:sz w:val="28"/>
          <w:szCs w:val="28"/>
        </w:rPr>
      </w:pPr>
      <w:r w:rsidRPr="000E6204">
        <w:rPr>
          <w:rFonts w:ascii="Times New Roman" w:hAnsi="Times New Roman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3866FEE" wp14:editId="0780E697">
                <wp:simplePos x="0" y="0"/>
                <wp:positionH relativeFrom="column">
                  <wp:posOffset>-608610</wp:posOffset>
                </wp:positionH>
                <wp:positionV relativeFrom="paragraph">
                  <wp:posOffset>403927</wp:posOffset>
                </wp:positionV>
                <wp:extent cx="2349500" cy="2315688"/>
                <wp:effectExtent l="0" t="0" r="0" b="889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9500" cy="231568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7E01B19" w14:textId="77777777" w:rsidR="00862DBD" w:rsidRPr="00A068BC" w:rsidRDefault="00862DBD" w:rsidP="00862DBD">
                            <w:pPr>
                              <w:spacing w:after="60"/>
                              <w:rPr>
                                <w:rFonts w:ascii="Times New Roman" w:hAnsi="Times New Roman"/>
                                <w:b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A068BC">
                              <w:rPr>
                                <w:rFonts w:ascii="Times New Roman" w:hAnsi="Times New Roman"/>
                                <w:b/>
                                <w:color w:val="000000" w:themeColor="text1"/>
                                <w:sz w:val="32"/>
                                <w:szCs w:val="32"/>
                              </w:rPr>
                              <w:t>SUBMITTED BY</w:t>
                            </w:r>
                          </w:p>
                          <w:p w14:paraId="5345B40C" w14:textId="10BB001A" w:rsidR="00234CDC" w:rsidRPr="00A068BC" w:rsidRDefault="00234CDC" w:rsidP="00234CDC">
                            <w:pPr>
                              <w:spacing w:after="0"/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A068BC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>Name:</w:t>
                            </w:r>
                            <w:r w:rsidR="003F5970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Md. Arik Rayhan</w:t>
                            </w:r>
                          </w:p>
                          <w:p w14:paraId="34191B48" w14:textId="093BC555" w:rsidR="00234CDC" w:rsidRDefault="00234CDC" w:rsidP="00234CDC">
                            <w:pPr>
                              <w:spacing w:after="0"/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>ID</w:t>
                            </w:r>
                            <w:r w:rsidRPr="00A068BC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>:</w:t>
                            </w:r>
                            <w:r w:rsidR="003F5970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20104033</w:t>
                            </w:r>
                          </w:p>
                          <w:p w14:paraId="42387AB7" w14:textId="77777777" w:rsidR="00234CDC" w:rsidRDefault="00234CDC" w:rsidP="00234CDC">
                            <w:pPr>
                              <w:spacing w:after="0"/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>Batch: 10</w:t>
                            </w:r>
                            <w:r w:rsidRPr="006C751F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0BC884FE" w14:textId="77777777" w:rsidR="00234CDC" w:rsidRDefault="00234CDC" w:rsidP="00234CDC">
                            <w:pPr>
                              <w:spacing w:after="0"/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>Year: 4</w:t>
                            </w:r>
                            <w:r w:rsidRPr="006C751F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26A2B4D4" w14:textId="77777777" w:rsidR="00234CDC" w:rsidRPr="00A068BC" w:rsidRDefault="00234CDC" w:rsidP="00234CDC">
                            <w:pPr>
                              <w:spacing w:after="0"/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>Semester: 2</w:t>
                            </w:r>
                            <w:r w:rsidRPr="006C751F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  <w:vertAlign w:val="superscript"/>
                              </w:rPr>
                              <w:t>nd</w:t>
                            </w:r>
                            <w:r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 </w:t>
                            </w:r>
                          </w:p>
                          <w:p w14:paraId="4AFFF777" w14:textId="1FE0323A" w:rsidR="00234CDC" w:rsidRPr="00A068BC" w:rsidRDefault="00234CDC" w:rsidP="00234CDC">
                            <w:pPr>
                              <w:spacing w:after="0"/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A068BC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>Session:</w:t>
                            </w:r>
                            <w:r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D57A09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>2020-2021</w:t>
                            </w:r>
                          </w:p>
                          <w:p w14:paraId="07BE128C" w14:textId="7D5A64DB" w:rsidR="00862DBD" w:rsidRPr="00A068BC" w:rsidRDefault="00862DBD" w:rsidP="006C751F">
                            <w:pPr>
                              <w:spacing w:after="0"/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866FEE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7" type="#_x0000_t202" style="position:absolute;margin-left:-47.9pt;margin-top:31.8pt;width:185pt;height:182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" stroked="f" strokeweight="0">
                <v:textbox>
                  <w:txbxContent>
                    <w:p w14:paraId="07E01B19" w14:textId="77777777" w:rsidR="00862DBD" w:rsidRPr="00A068BC" w:rsidRDefault="00862DBD" w:rsidP="00862DBD">
                      <w:pPr>
                        <w:spacing w:after="60"/>
                        <w:rPr>
                          <w:rFonts w:ascii="Times New Roman" w:hAnsi="Times New Roman"/>
                          <w:b/>
                          <w:color w:val="000000" w:themeColor="text1"/>
                          <w:sz w:val="32"/>
                          <w:szCs w:val="32"/>
                        </w:rPr>
                      </w:pPr>
                      <w:r w:rsidRPr="00A068BC">
                        <w:rPr>
                          <w:rFonts w:ascii="Times New Roman" w:hAnsi="Times New Roman"/>
                          <w:b/>
                          <w:color w:val="000000" w:themeColor="text1"/>
                          <w:sz w:val="32"/>
                          <w:szCs w:val="32"/>
                        </w:rPr>
                        <w:t>SUBMITTED BY</w:t>
                      </w:r>
                    </w:p>
                    <w:p w14:paraId="5345B40C" w14:textId="10BB001A" w:rsidR="00234CDC" w:rsidRPr="00A068BC" w:rsidRDefault="00234CDC" w:rsidP="00234CDC">
                      <w:pPr>
                        <w:spacing w:after="0"/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</w:pPr>
                      <w:r w:rsidRPr="00A068BC"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>Name:</w:t>
                      </w:r>
                      <w:r w:rsidR="003F5970"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 xml:space="preserve"> Md. Arik Rayhan</w:t>
                      </w:r>
                    </w:p>
                    <w:p w14:paraId="34191B48" w14:textId="093BC555" w:rsidR="00234CDC" w:rsidRDefault="00234CDC" w:rsidP="00234CDC">
                      <w:pPr>
                        <w:spacing w:after="0"/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>ID</w:t>
                      </w:r>
                      <w:r w:rsidRPr="00A068BC"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>:</w:t>
                      </w:r>
                      <w:r w:rsidR="003F5970"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 xml:space="preserve"> 20104033</w:t>
                      </w:r>
                    </w:p>
                    <w:p w14:paraId="42387AB7" w14:textId="77777777" w:rsidR="00234CDC" w:rsidRDefault="00234CDC" w:rsidP="00234CDC">
                      <w:pPr>
                        <w:spacing w:after="0"/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>Batch: 10</w:t>
                      </w:r>
                      <w:r w:rsidRPr="006C751F"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</w:p>
                    <w:p w14:paraId="0BC884FE" w14:textId="77777777" w:rsidR="00234CDC" w:rsidRDefault="00234CDC" w:rsidP="00234CDC">
                      <w:pPr>
                        <w:spacing w:after="0"/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>Year: 4</w:t>
                      </w:r>
                      <w:r w:rsidRPr="006C751F"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</w:p>
                    <w:p w14:paraId="26A2B4D4" w14:textId="77777777" w:rsidR="00234CDC" w:rsidRPr="00A068BC" w:rsidRDefault="00234CDC" w:rsidP="00234CDC">
                      <w:pPr>
                        <w:spacing w:after="0"/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>Semester: 2</w:t>
                      </w:r>
                      <w:r w:rsidRPr="006C751F"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  <w:vertAlign w:val="superscript"/>
                        </w:rPr>
                        <w:t>nd</w:t>
                      </w:r>
                      <w:r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 xml:space="preserve">  </w:t>
                      </w:r>
                    </w:p>
                    <w:p w14:paraId="4AFFF777" w14:textId="1FE0323A" w:rsidR="00234CDC" w:rsidRPr="00A068BC" w:rsidRDefault="00234CDC" w:rsidP="00234CDC">
                      <w:pPr>
                        <w:spacing w:after="0"/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</w:pPr>
                      <w:r w:rsidRPr="00A068BC"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>Session:</w:t>
                      </w:r>
                      <w:r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  <w:r w:rsidR="00D57A09"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>2020-2021</w:t>
                      </w:r>
                    </w:p>
                    <w:p w14:paraId="07BE128C" w14:textId="7D5A64DB" w:rsidR="00862DBD" w:rsidRPr="00A068BC" w:rsidRDefault="00862DBD" w:rsidP="006C751F">
                      <w:pPr>
                        <w:spacing w:after="0"/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9B1846D" w14:textId="77777777" w:rsidR="00862DBD" w:rsidRPr="000E6204" w:rsidRDefault="00862DBD" w:rsidP="00862DBD">
      <w:pPr>
        <w:rPr>
          <w:rFonts w:ascii="Times New Roman" w:hAnsi="Times New Roman"/>
          <w:color w:val="000000" w:themeColor="text1"/>
          <w:sz w:val="28"/>
          <w:szCs w:val="28"/>
        </w:rPr>
      </w:pPr>
      <w:r w:rsidRPr="000E6204">
        <w:rPr>
          <w:rFonts w:ascii="Times New Roman" w:hAnsi="Times New Roman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71AE7DF" wp14:editId="2CB629DD">
                <wp:simplePos x="0" y="0"/>
                <wp:positionH relativeFrom="column">
                  <wp:posOffset>3147646</wp:posOffset>
                </wp:positionH>
                <wp:positionV relativeFrom="paragraph">
                  <wp:posOffset>131298</wp:posOffset>
                </wp:positionV>
                <wp:extent cx="3063834" cy="2230804"/>
                <wp:effectExtent l="0" t="0" r="381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3834" cy="223080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3D1216" w14:textId="77777777" w:rsidR="00862DBD" w:rsidRPr="00A068BC" w:rsidRDefault="00862DBD" w:rsidP="00862DBD">
                            <w:pPr>
                              <w:spacing w:after="60"/>
                              <w:rPr>
                                <w:rFonts w:ascii="Times New Roman" w:hAnsi="Times New Roman"/>
                                <w:b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A068BC">
                              <w:rPr>
                                <w:rFonts w:ascii="Times New Roman" w:hAnsi="Times New Roman"/>
                                <w:b/>
                                <w:color w:val="000000" w:themeColor="text1"/>
                                <w:sz w:val="32"/>
                                <w:szCs w:val="32"/>
                              </w:rPr>
                              <w:t>SUBMITTED TO</w:t>
                            </w:r>
                          </w:p>
                          <w:p w14:paraId="64FDC265" w14:textId="77777777" w:rsidR="00EB3EA2" w:rsidRPr="000F322C" w:rsidRDefault="00EB3EA2" w:rsidP="00EB3EA2">
                            <w:pPr>
                              <w:spacing w:after="0"/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0F322C"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Subrata Kumer Paul</w:t>
                            </w:r>
                          </w:p>
                          <w:p w14:paraId="76178C55" w14:textId="77777777" w:rsidR="00EB3EA2" w:rsidRPr="000F322C" w:rsidRDefault="00EB3EA2" w:rsidP="00EB3EA2">
                            <w:pPr>
                              <w:spacing w:after="0"/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0F322C"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Assistant Professor, </w:t>
                            </w:r>
                          </w:p>
                          <w:p w14:paraId="006F8B73" w14:textId="77777777" w:rsidR="00EB3EA2" w:rsidRPr="00085A0A" w:rsidRDefault="00EB3EA2" w:rsidP="00EB3EA2">
                            <w:pPr>
                              <w:spacing w:after="0"/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085A0A"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Dept. of CSE, BAUET</w:t>
                            </w:r>
                          </w:p>
                          <w:p w14:paraId="524563EA" w14:textId="77777777" w:rsidR="00EB3EA2" w:rsidRPr="00085A0A" w:rsidRDefault="00EB3EA2" w:rsidP="00EB3EA2">
                            <w:pPr>
                              <w:spacing w:after="0"/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</w:p>
                          <w:p w14:paraId="45541470" w14:textId="77777777" w:rsidR="00261F45" w:rsidRPr="00085A0A" w:rsidRDefault="00261F45" w:rsidP="00261F45">
                            <w:pPr>
                              <w:spacing w:after="0"/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Syed Nahin Hossain</w:t>
                            </w:r>
                          </w:p>
                          <w:p w14:paraId="46481176" w14:textId="77777777" w:rsidR="00EB3EA2" w:rsidRPr="00085A0A" w:rsidRDefault="00EB3EA2" w:rsidP="00EB3EA2">
                            <w:pPr>
                              <w:spacing w:after="0"/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085A0A"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Lecturer, Dept. of CSE, BAUET</w:t>
                            </w:r>
                          </w:p>
                          <w:p w14:paraId="73686E96" w14:textId="77777777" w:rsidR="00862DBD" w:rsidRPr="00A068BC" w:rsidRDefault="00862DBD" w:rsidP="00862DBD">
                            <w:pPr>
                              <w:spacing w:after="0"/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1AE7DF" id="_x0000_s1031" type="#_x0000_t202" style="position:absolute;margin-left:247.85pt;margin-top:10.35pt;width:241.25pt;height:175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" stroked="f">
                <v:textbox>
                  <w:txbxContent>
                    <w:p w14:paraId="4B3D1216" w14:textId="77777777" w:rsidR="00862DBD" w:rsidRPr="00A068BC" w:rsidRDefault="00862DBD" w:rsidP="00862DBD">
                      <w:pPr>
                        <w:spacing w:after="60"/>
                        <w:rPr>
                          <w:rFonts w:ascii="Times New Roman" w:hAnsi="Times New Roman"/>
                          <w:b/>
                          <w:color w:val="000000" w:themeColor="text1"/>
                          <w:sz w:val="32"/>
                          <w:szCs w:val="32"/>
                        </w:rPr>
                      </w:pPr>
                      <w:r w:rsidRPr="00A068BC">
                        <w:rPr>
                          <w:rFonts w:ascii="Times New Roman" w:hAnsi="Times New Roman"/>
                          <w:b/>
                          <w:color w:val="000000" w:themeColor="text1"/>
                          <w:sz w:val="32"/>
                          <w:szCs w:val="32"/>
                        </w:rPr>
                        <w:t>SUBMITTED TO</w:t>
                      </w:r>
                    </w:p>
                    <w:p w14:paraId="64FDC265" w14:textId="77777777" w:rsidR="00EB3EA2" w:rsidRPr="000F322C" w:rsidRDefault="00EB3EA2" w:rsidP="00EB3EA2">
                      <w:pPr>
                        <w:spacing w:after="0"/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  <w:r w:rsidRPr="000F322C"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  <w:t>Subrata Kumer Paul</w:t>
                      </w:r>
                    </w:p>
                    <w:p w14:paraId="76178C55" w14:textId="77777777" w:rsidR="00EB3EA2" w:rsidRPr="000F322C" w:rsidRDefault="00EB3EA2" w:rsidP="00EB3EA2">
                      <w:pPr>
                        <w:spacing w:after="0"/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  <w:r w:rsidRPr="000F322C"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  <w:t xml:space="preserve">Assistant Professor, </w:t>
                      </w:r>
                    </w:p>
                    <w:p w14:paraId="006F8B73" w14:textId="77777777" w:rsidR="00EB3EA2" w:rsidRPr="00085A0A" w:rsidRDefault="00EB3EA2" w:rsidP="00EB3EA2">
                      <w:pPr>
                        <w:spacing w:after="0"/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  <w:r w:rsidRPr="00085A0A"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  <w:t>Dept. of CSE, BAUET</w:t>
                      </w:r>
                    </w:p>
                    <w:p w14:paraId="524563EA" w14:textId="77777777" w:rsidR="00EB3EA2" w:rsidRPr="00085A0A" w:rsidRDefault="00EB3EA2" w:rsidP="00EB3EA2">
                      <w:pPr>
                        <w:spacing w:after="0"/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</w:p>
                    <w:p w14:paraId="45541470" w14:textId="77777777" w:rsidR="00261F45" w:rsidRPr="00085A0A" w:rsidRDefault="00261F45" w:rsidP="00261F45">
                      <w:pPr>
                        <w:spacing w:after="0"/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  <w:t xml:space="preserve">Syed </w:t>
                      </w:r>
                      <w:proofErr w:type="spellStart"/>
                      <w:r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  <w:t>Nahin</w:t>
                      </w:r>
                      <w:proofErr w:type="spellEnd"/>
                      <w:r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  <w:t xml:space="preserve"> Hossain</w:t>
                      </w:r>
                    </w:p>
                    <w:p w14:paraId="46481176" w14:textId="77777777" w:rsidR="00EB3EA2" w:rsidRPr="00085A0A" w:rsidRDefault="00EB3EA2" w:rsidP="00EB3EA2">
                      <w:pPr>
                        <w:spacing w:after="0"/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  <w:r w:rsidRPr="00085A0A"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  <w:t>Lecturer, Dept. of CSE, BAUET</w:t>
                      </w:r>
                    </w:p>
                    <w:p w14:paraId="73686E96" w14:textId="77777777" w:rsidR="00862DBD" w:rsidRPr="00A068BC" w:rsidRDefault="00862DBD" w:rsidP="00862DBD">
                      <w:pPr>
                        <w:spacing w:after="0"/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A324E4C" w14:textId="77777777" w:rsidR="00862DBD" w:rsidRPr="000E6204" w:rsidRDefault="00862DBD" w:rsidP="00862DBD">
      <w:pPr>
        <w:rPr>
          <w:rFonts w:ascii="Times New Roman" w:hAnsi="Times New Roman"/>
          <w:color w:val="000000" w:themeColor="text1"/>
          <w:sz w:val="28"/>
          <w:szCs w:val="28"/>
        </w:rPr>
      </w:pPr>
    </w:p>
    <w:p w14:paraId="66F28775" w14:textId="77777777" w:rsidR="00862DBD" w:rsidRPr="000E6204" w:rsidRDefault="00862DBD" w:rsidP="00862DBD">
      <w:pPr>
        <w:rPr>
          <w:rFonts w:ascii="Times New Roman" w:hAnsi="Times New Roman"/>
          <w:color w:val="000000" w:themeColor="text1"/>
          <w:sz w:val="28"/>
          <w:szCs w:val="28"/>
        </w:rPr>
      </w:pPr>
    </w:p>
    <w:p w14:paraId="01438925" w14:textId="77777777" w:rsidR="00862DBD" w:rsidRPr="000E6204" w:rsidRDefault="00862DBD" w:rsidP="00862DBD">
      <w:pPr>
        <w:ind w:firstLine="720"/>
        <w:jc w:val="both"/>
        <w:rPr>
          <w:rFonts w:ascii="Times New Roman" w:hAnsi="Times New Roman"/>
          <w:b/>
          <w:color w:val="000000" w:themeColor="text1"/>
          <w:sz w:val="32"/>
          <w:szCs w:val="32"/>
        </w:rPr>
      </w:pPr>
    </w:p>
    <w:p w14:paraId="16F10AAA" w14:textId="77777777" w:rsidR="00862DBD" w:rsidRPr="000E6204" w:rsidRDefault="00862DBD" w:rsidP="00862DBD">
      <w:pPr>
        <w:rPr>
          <w:rFonts w:ascii="Times New Roman" w:hAnsi="Times New Roman"/>
          <w:color w:val="000000" w:themeColor="text1"/>
          <w:sz w:val="28"/>
          <w:szCs w:val="28"/>
        </w:rPr>
      </w:pPr>
    </w:p>
    <w:p w14:paraId="0A081336" w14:textId="3D606031" w:rsidR="00862DBD" w:rsidRDefault="00862DBD" w:rsidP="00862DBD">
      <w:pPr>
        <w:rPr>
          <w:rFonts w:ascii="Times New Roman" w:hAnsi="Times New Roman"/>
          <w:color w:val="000000" w:themeColor="text1"/>
          <w:sz w:val="28"/>
          <w:szCs w:val="28"/>
        </w:rPr>
      </w:pPr>
    </w:p>
    <w:p w14:paraId="44BFEF7B" w14:textId="48F8DF42" w:rsidR="00074780" w:rsidRPr="00574C82" w:rsidRDefault="00074780" w:rsidP="0096064E">
      <w:pPr>
        <w:tabs>
          <w:tab w:val="left" w:pos="6600"/>
        </w:tabs>
        <w:rPr>
          <w:rFonts w:ascii="Times New Roman" w:hAnsi="Times New Roman"/>
          <w:b/>
          <w:bCs/>
          <w:color w:val="FF0000"/>
          <w:sz w:val="48"/>
          <w:szCs w:val="48"/>
        </w:rPr>
      </w:pPr>
    </w:p>
    <w:sectPr w:rsidR="00074780" w:rsidRPr="00574C82" w:rsidSect="00A61D04">
      <w:footerReference w:type="default" r:id="rId9"/>
      <w:pgSz w:w="11906" w:h="16838" w:code="9"/>
      <w:pgMar w:top="1080" w:right="1440" w:bottom="45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7AE7EC" w14:textId="77777777" w:rsidR="00DC3B1D" w:rsidRDefault="00DC3B1D" w:rsidP="00C44E94">
      <w:pPr>
        <w:spacing w:after="0" w:line="240" w:lineRule="auto"/>
      </w:pPr>
      <w:r>
        <w:separator/>
      </w:r>
    </w:p>
  </w:endnote>
  <w:endnote w:type="continuationSeparator" w:id="0">
    <w:p w14:paraId="585A0467" w14:textId="77777777" w:rsidR="00DC3B1D" w:rsidRDefault="00DC3B1D" w:rsidP="00C44E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68713" w14:textId="79983522" w:rsidR="00476AD5" w:rsidRDefault="00002AFA">
    <w:pPr>
      <w:pStyle w:val="Footer"/>
    </w:pPr>
    <w:r>
      <w:rPr>
        <w:rFonts w:ascii="Times New Roman" w:hAnsi="Times New Roman"/>
        <w:i/>
        <w:iCs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A2AFD7" w14:textId="77777777" w:rsidR="00DC3B1D" w:rsidRDefault="00DC3B1D" w:rsidP="00C44E94">
      <w:pPr>
        <w:spacing w:after="0" w:line="240" w:lineRule="auto"/>
      </w:pPr>
      <w:r>
        <w:separator/>
      </w:r>
    </w:p>
  </w:footnote>
  <w:footnote w:type="continuationSeparator" w:id="0">
    <w:p w14:paraId="3F8F25E9" w14:textId="77777777" w:rsidR="00DC3B1D" w:rsidRDefault="00DC3B1D" w:rsidP="00C44E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032531"/>
    <w:multiLevelType w:val="hybridMultilevel"/>
    <w:tmpl w:val="286E6AB2"/>
    <w:lvl w:ilvl="0" w:tplc="EFA649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C36814"/>
    <w:multiLevelType w:val="hybridMultilevel"/>
    <w:tmpl w:val="5E08F29C"/>
    <w:lvl w:ilvl="0" w:tplc="0B4241FC">
      <w:start w:val="1"/>
      <w:numFmt w:val="lowerRoman"/>
      <w:lvlText w:val="%1)"/>
      <w:lvlJc w:val="right"/>
      <w:pPr>
        <w:ind w:left="720" w:hanging="360"/>
      </w:pPr>
      <w:rPr>
        <w:rFonts w:ascii="Times New Roman" w:hAnsi="Times New Roman"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FB45DF"/>
    <w:multiLevelType w:val="hybridMultilevel"/>
    <w:tmpl w:val="713A55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4C40AF"/>
    <w:multiLevelType w:val="hybridMultilevel"/>
    <w:tmpl w:val="86DC19C0"/>
    <w:lvl w:ilvl="0" w:tplc="0409001B">
      <w:start w:val="1"/>
      <w:numFmt w:val="lowerRoman"/>
      <w:lvlText w:val="%1."/>
      <w:lvlJc w:val="right"/>
      <w:pPr>
        <w:ind w:left="3714" w:hanging="281"/>
      </w:pPr>
      <w:rPr>
        <w:rFonts w:hint="default"/>
        <w:sz w:val="24"/>
        <w:szCs w:val="24"/>
      </w:rPr>
    </w:lvl>
    <w:lvl w:ilvl="1" w:tplc="376ECB06">
      <w:start w:val="1"/>
      <w:numFmt w:val="bullet"/>
      <w:lvlText w:val="•"/>
      <w:lvlJc w:val="left"/>
      <w:pPr>
        <w:ind w:left="4225" w:hanging="281"/>
      </w:pPr>
    </w:lvl>
    <w:lvl w:ilvl="2" w:tplc="563CADBA">
      <w:start w:val="1"/>
      <w:numFmt w:val="bullet"/>
      <w:lvlText w:val="•"/>
      <w:lvlJc w:val="left"/>
      <w:pPr>
        <w:ind w:left="4736" w:hanging="281"/>
      </w:pPr>
    </w:lvl>
    <w:lvl w:ilvl="3" w:tplc="2C40EA5E">
      <w:start w:val="1"/>
      <w:numFmt w:val="bullet"/>
      <w:lvlText w:val="•"/>
      <w:lvlJc w:val="left"/>
      <w:pPr>
        <w:ind w:left="5247" w:hanging="281"/>
      </w:pPr>
    </w:lvl>
    <w:lvl w:ilvl="4" w:tplc="C712A3EC">
      <w:start w:val="1"/>
      <w:numFmt w:val="bullet"/>
      <w:lvlText w:val="•"/>
      <w:lvlJc w:val="left"/>
      <w:pPr>
        <w:ind w:left="5758" w:hanging="281"/>
      </w:pPr>
    </w:lvl>
    <w:lvl w:ilvl="5" w:tplc="3014D1E8">
      <w:start w:val="1"/>
      <w:numFmt w:val="bullet"/>
      <w:lvlText w:val="•"/>
      <w:lvlJc w:val="left"/>
      <w:pPr>
        <w:ind w:left="6269" w:hanging="281"/>
      </w:pPr>
    </w:lvl>
    <w:lvl w:ilvl="6" w:tplc="4C14F3C2">
      <w:start w:val="1"/>
      <w:numFmt w:val="bullet"/>
      <w:lvlText w:val="•"/>
      <w:lvlJc w:val="left"/>
      <w:pPr>
        <w:ind w:left="6780" w:hanging="281"/>
      </w:pPr>
    </w:lvl>
    <w:lvl w:ilvl="7" w:tplc="E4C4E534">
      <w:start w:val="1"/>
      <w:numFmt w:val="bullet"/>
      <w:lvlText w:val="•"/>
      <w:lvlJc w:val="left"/>
      <w:pPr>
        <w:ind w:left="7291" w:hanging="281"/>
      </w:pPr>
    </w:lvl>
    <w:lvl w:ilvl="8" w:tplc="7AB27B2E">
      <w:start w:val="1"/>
      <w:numFmt w:val="bullet"/>
      <w:lvlText w:val="•"/>
      <w:lvlJc w:val="left"/>
      <w:pPr>
        <w:ind w:left="7802" w:hanging="281"/>
      </w:pPr>
    </w:lvl>
  </w:abstractNum>
  <w:num w:numId="1" w16cid:durableId="1737706271">
    <w:abstractNumId w:val="2"/>
  </w:num>
  <w:num w:numId="2" w16cid:durableId="602689815">
    <w:abstractNumId w:val="0"/>
  </w:num>
  <w:num w:numId="3" w16cid:durableId="1683817845">
    <w:abstractNumId w:val="1"/>
  </w:num>
  <w:num w:numId="4" w16cid:durableId="3909995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NjW3NDM3NDGxMDBX0lEKTi0uzszPAykwrAUATaqTiSwAAAA="/>
  </w:docVars>
  <w:rsids>
    <w:rsidRoot w:val="00CB6608"/>
    <w:rsid w:val="000014AE"/>
    <w:rsid w:val="000020F3"/>
    <w:rsid w:val="00002AFA"/>
    <w:rsid w:val="00006938"/>
    <w:rsid w:val="000168FA"/>
    <w:rsid w:val="00016A29"/>
    <w:rsid w:val="00027E89"/>
    <w:rsid w:val="00027F78"/>
    <w:rsid w:val="00040471"/>
    <w:rsid w:val="000522CC"/>
    <w:rsid w:val="00061A9C"/>
    <w:rsid w:val="000630F8"/>
    <w:rsid w:val="00074780"/>
    <w:rsid w:val="000751BC"/>
    <w:rsid w:val="00077E79"/>
    <w:rsid w:val="00085A0A"/>
    <w:rsid w:val="0009523B"/>
    <w:rsid w:val="00097636"/>
    <w:rsid w:val="000A274B"/>
    <w:rsid w:val="000A3C81"/>
    <w:rsid w:val="000A7315"/>
    <w:rsid w:val="000A7349"/>
    <w:rsid w:val="000B379F"/>
    <w:rsid w:val="000C1087"/>
    <w:rsid w:val="000C1E31"/>
    <w:rsid w:val="000C1F36"/>
    <w:rsid w:val="000C3FE9"/>
    <w:rsid w:val="000D20A0"/>
    <w:rsid w:val="000D2C84"/>
    <w:rsid w:val="000D6AC3"/>
    <w:rsid w:val="000E6204"/>
    <w:rsid w:val="000F237A"/>
    <w:rsid w:val="000F322C"/>
    <w:rsid w:val="00105A9B"/>
    <w:rsid w:val="00107FCF"/>
    <w:rsid w:val="0011042F"/>
    <w:rsid w:val="00116D28"/>
    <w:rsid w:val="00120267"/>
    <w:rsid w:val="001230AB"/>
    <w:rsid w:val="00157E8F"/>
    <w:rsid w:val="0016390D"/>
    <w:rsid w:val="00176DBD"/>
    <w:rsid w:val="00182C67"/>
    <w:rsid w:val="00184378"/>
    <w:rsid w:val="00191145"/>
    <w:rsid w:val="00195FEA"/>
    <w:rsid w:val="00197AA0"/>
    <w:rsid w:val="001A2F96"/>
    <w:rsid w:val="001A4EDB"/>
    <w:rsid w:val="001B1678"/>
    <w:rsid w:val="001B564D"/>
    <w:rsid w:val="001C7E1D"/>
    <w:rsid w:val="001D2002"/>
    <w:rsid w:val="001E3BF6"/>
    <w:rsid w:val="001F2325"/>
    <w:rsid w:val="001F4D24"/>
    <w:rsid w:val="001F7A36"/>
    <w:rsid w:val="00217D9F"/>
    <w:rsid w:val="00224841"/>
    <w:rsid w:val="002251B8"/>
    <w:rsid w:val="00234CDC"/>
    <w:rsid w:val="00236AB3"/>
    <w:rsid w:val="00253FD9"/>
    <w:rsid w:val="0026052D"/>
    <w:rsid w:val="00261F45"/>
    <w:rsid w:val="0027486B"/>
    <w:rsid w:val="002833E0"/>
    <w:rsid w:val="00287107"/>
    <w:rsid w:val="00296E7D"/>
    <w:rsid w:val="002A5A4C"/>
    <w:rsid w:val="002A7B13"/>
    <w:rsid w:val="002B04BA"/>
    <w:rsid w:val="002C64C4"/>
    <w:rsid w:val="002D1A32"/>
    <w:rsid w:val="002D49D1"/>
    <w:rsid w:val="002D740B"/>
    <w:rsid w:val="002E018B"/>
    <w:rsid w:val="002E0BB8"/>
    <w:rsid w:val="002E4D93"/>
    <w:rsid w:val="002F2DC1"/>
    <w:rsid w:val="002F5EDC"/>
    <w:rsid w:val="00303A3B"/>
    <w:rsid w:val="00304BCD"/>
    <w:rsid w:val="00304ED2"/>
    <w:rsid w:val="00305E2C"/>
    <w:rsid w:val="0031265D"/>
    <w:rsid w:val="003340C3"/>
    <w:rsid w:val="003370A8"/>
    <w:rsid w:val="00342C82"/>
    <w:rsid w:val="0034494B"/>
    <w:rsid w:val="003464B1"/>
    <w:rsid w:val="00366D44"/>
    <w:rsid w:val="003701DE"/>
    <w:rsid w:val="00375B4C"/>
    <w:rsid w:val="003874EC"/>
    <w:rsid w:val="00390353"/>
    <w:rsid w:val="0039401A"/>
    <w:rsid w:val="003A0875"/>
    <w:rsid w:val="003A146D"/>
    <w:rsid w:val="003B5DF7"/>
    <w:rsid w:val="003C0914"/>
    <w:rsid w:val="003D6746"/>
    <w:rsid w:val="003E47E0"/>
    <w:rsid w:val="003F5970"/>
    <w:rsid w:val="004323D8"/>
    <w:rsid w:val="004365C4"/>
    <w:rsid w:val="00445304"/>
    <w:rsid w:val="00452CAB"/>
    <w:rsid w:val="00453F8C"/>
    <w:rsid w:val="00476AD5"/>
    <w:rsid w:val="00477541"/>
    <w:rsid w:val="004A41D4"/>
    <w:rsid w:val="004A6085"/>
    <w:rsid w:val="004B4889"/>
    <w:rsid w:val="004B4A15"/>
    <w:rsid w:val="004C6524"/>
    <w:rsid w:val="004D3796"/>
    <w:rsid w:val="004D795D"/>
    <w:rsid w:val="004E6F02"/>
    <w:rsid w:val="004E7B2B"/>
    <w:rsid w:val="004F4BDC"/>
    <w:rsid w:val="004F6445"/>
    <w:rsid w:val="005041AD"/>
    <w:rsid w:val="00532CFC"/>
    <w:rsid w:val="005331A9"/>
    <w:rsid w:val="00540F49"/>
    <w:rsid w:val="005471AE"/>
    <w:rsid w:val="00563234"/>
    <w:rsid w:val="00567942"/>
    <w:rsid w:val="00570D2A"/>
    <w:rsid w:val="00571D53"/>
    <w:rsid w:val="00574C82"/>
    <w:rsid w:val="005823BA"/>
    <w:rsid w:val="0058393C"/>
    <w:rsid w:val="00585863"/>
    <w:rsid w:val="005922F6"/>
    <w:rsid w:val="00593176"/>
    <w:rsid w:val="005A289B"/>
    <w:rsid w:val="005A504C"/>
    <w:rsid w:val="005B1DAE"/>
    <w:rsid w:val="005B1FF9"/>
    <w:rsid w:val="005D6A4A"/>
    <w:rsid w:val="005E0700"/>
    <w:rsid w:val="005E1D5C"/>
    <w:rsid w:val="005E700F"/>
    <w:rsid w:val="005F3A56"/>
    <w:rsid w:val="00606E45"/>
    <w:rsid w:val="006213B0"/>
    <w:rsid w:val="006249BA"/>
    <w:rsid w:val="006262C0"/>
    <w:rsid w:val="00632231"/>
    <w:rsid w:val="00634BC6"/>
    <w:rsid w:val="00642E2E"/>
    <w:rsid w:val="00655DA7"/>
    <w:rsid w:val="00664152"/>
    <w:rsid w:val="006745B0"/>
    <w:rsid w:val="00677035"/>
    <w:rsid w:val="00683859"/>
    <w:rsid w:val="00684CED"/>
    <w:rsid w:val="00686858"/>
    <w:rsid w:val="0068762F"/>
    <w:rsid w:val="00692493"/>
    <w:rsid w:val="00697CD0"/>
    <w:rsid w:val="006B1CB6"/>
    <w:rsid w:val="006B2FAA"/>
    <w:rsid w:val="006B3370"/>
    <w:rsid w:val="006C0D85"/>
    <w:rsid w:val="006C1028"/>
    <w:rsid w:val="006C4EC2"/>
    <w:rsid w:val="006C751F"/>
    <w:rsid w:val="006D2EE1"/>
    <w:rsid w:val="006D3EFB"/>
    <w:rsid w:val="006E3088"/>
    <w:rsid w:val="006E4F7F"/>
    <w:rsid w:val="006F1EBB"/>
    <w:rsid w:val="006F5051"/>
    <w:rsid w:val="00713E12"/>
    <w:rsid w:val="0071414D"/>
    <w:rsid w:val="0074237B"/>
    <w:rsid w:val="00743206"/>
    <w:rsid w:val="00744842"/>
    <w:rsid w:val="00745768"/>
    <w:rsid w:val="007469CF"/>
    <w:rsid w:val="00751605"/>
    <w:rsid w:val="00761032"/>
    <w:rsid w:val="00762545"/>
    <w:rsid w:val="00776971"/>
    <w:rsid w:val="00792956"/>
    <w:rsid w:val="007A10C0"/>
    <w:rsid w:val="007A2A81"/>
    <w:rsid w:val="007B1B72"/>
    <w:rsid w:val="007B45A9"/>
    <w:rsid w:val="007B7705"/>
    <w:rsid w:val="007B7D02"/>
    <w:rsid w:val="007C3088"/>
    <w:rsid w:val="007C3E77"/>
    <w:rsid w:val="007C58FA"/>
    <w:rsid w:val="007C5EFA"/>
    <w:rsid w:val="007D2B5C"/>
    <w:rsid w:val="007D70AE"/>
    <w:rsid w:val="007E46F9"/>
    <w:rsid w:val="007F0A17"/>
    <w:rsid w:val="007F1568"/>
    <w:rsid w:val="00820324"/>
    <w:rsid w:val="00842C07"/>
    <w:rsid w:val="00862DBD"/>
    <w:rsid w:val="0087382B"/>
    <w:rsid w:val="0087483E"/>
    <w:rsid w:val="0087582F"/>
    <w:rsid w:val="0087655C"/>
    <w:rsid w:val="00876E23"/>
    <w:rsid w:val="00877516"/>
    <w:rsid w:val="0088772E"/>
    <w:rsid w:val="00891031"/>
    <w:rsid w:val="008913F0"/>
    <w:rsid w:val="008914ED"/>
    <w:rsid w:val="00894800"/>
    <w:rsid w:val="008B43CD"/>
    <w:rsid w:val="008C4B45"/>
    <w:rsid w:val="008D05AD"/>
    <w:rsid w:val="008E452B"/>
    <w:rsid w:val="008E4A00"/>
    <w:rsid w:val="008F3EF5"/>
    <w:rsid w:val="009018B9"/>
    <w:rsid w:val="00907000"/>
    <w:rsid w:val="009231A7"/>
    <w:rsid w:val="00923C77"/>
    <w:rsid w:val="00933EF2"/>
    <w:rsid w:val="009362E9"/>
    <w:rsid w:val="0094742A"/>
    <w:rsid w:val="009534E1"/>
    <w:rsid w:val="009558FC"/>
    <w:rsid w:val="0096064E"/>
    <w:rsid w:val="00965157"/>
    <w:rsid w:val="00965882"/>
    <w:rsid w:val="00966051"/>
    <w:rsid w:val="00985D40"/>
    <w:rsid w:val="0099072E"/>
    <w:rsid w:val="00993B3B"/>
    <w:rsid w:val="00993C8A"/>
    <w:rsid w:val="00993CEB"/>
    <w:rsid w:val="009B1955"/>
    <w:rsid w:val="009C08AE"/>
    <w:rsid w:val="009C253A"/>
    <w:rsid w:val="009C50D9"/>
    <w:rsid w:val="009C6A08"/>
    <w:rsid w:val="009D2F2B"/>
    <w:rsid w:val="009D3D33"/>
    <w:rsid w:val="009E07CD"/>
    <w:rsid w:val="009E15F1"/>
    <w:rsid w:val="009E17A7"/>
    <w:rsid w:val="009E6A48"/>
    <w:rsid w:val="009F1B85"/>
    <w:rsid w:val="009F24D0"/>
    <w:rsid w:val="009F40B3"/>
    <w:rsid w:val="009F522F"/>
    <w:rsid w:val="00A009CA"/>
    <w:rsid w:val="00A017D5"/>
    <w:rsid w:val="00A021CA"/>
    <w:rsid w:val="00A0287A"/>
    <w:rsid w:val="00A108EC"/>
    <w:rsid w:val="00A129A5"/>
    <w:rsid w:val="00A43C2E"/>
    <w:rsid w:val="00A4662A"/>
    <w:rsid w:val="00A474AC"/>
    <w:rsid w:val="00A61D04"/>
    <w:rsid w:val="00A732D1"/>
    <w:rsid w:val="00A735A4"/>
    <w:rsid w:val="00A86C7C"/>
    <w:rsid w:val="00A946BD"/>
    <w:rsid w:val="00AB0E22"/>
    <w:rsid w:val="00AB4E59"/>
    <w:rsid w:val="00AC7441"/>
    <w:rsid w:val="00AD084D"/>
    <w:rsid w:val="00AE1D71"/>
    <w:rsid w:val="00AF00DA"/>
    <w:rsid w:val="00AF06DC"/>
    <w:rsid w:val="00B0279B"/>
    <w:rsid w:val="00B07234"/>
    <w:rsid w:val="00B16A9F"/>
    <w:rsid w:val="00B214B0"/>
    <w:rsid w:val="00B27F85"/>
    <w:rsid w:val="00B31990"/>
    <w:rsid w:val="00B360AA"/>
    <w:rsid w:val="00B40D32"/>
    <w:rsid w:val="00B4774A"/>
    <w:rsid w:val="00B542BB"/>
    <w:rsid w:val="00B72B01"/>
    <w:rsid w:val="00B72B90"/>
    <w:rsid w:val="00B77632"/>
    <w:rsid w:val="00B811C0"/>
    <w:rsid w:val="00B91CBA"/>
    <w:rsid w:val="00B9230F"/>
    <w:rsid w:val="00B95FFE"/>
    <w:rsid w:val="00BA7DF5"/>
    <w:rsid w:val="00BC444B"/>
    <w:rsid w:val="00BC7C1B"/>
    <w:rsid w:val="00BD0718"/>
    <w:rsid w:val="00BD1864"/>
    <w:rsid w:val="00BD1996"/>
    <w:rsid w:val="00BE1765"/>
    <w:rsid w:val="00BE476E"/>
    <w:rsid w:val="00C0075F"/>
    <w:rsid w:val="00C01C49"/>
    <w:rsid w:val="00C209A6"/>
    <w:rsid w:val="00C30657"/>
    <w:rsid w:val="00C35D9E"/>
    <w:rsid w:val="00C44E94"/>
    <w:rsid w:val="00C4558B"/>
    <w:rsid w:val="00C563D3"/>
    <w:rsid w:val="00C74513"/>
    <w:rsid w:val="00C77C9A"/>
    <w:rsid w:val="00C80891"/>
    <w:rsid w:val="00C808AA"/>
    <w:rsid w:val="00C84803"/>
    <w:rsid w:val="00C92789"/>
    <w:rsid w:val="00C942EE"/>
    <w:rsid w:val="00C94482"/>
    <w:rsid w:val="00C96CC7"/>
    <w:rsid w:val="00CA7EEF"/>
    <w:rsid w:val="00CB56EB"/>
    <w:rsid w:val="00CB6608"/>
    <w:rsid w:val="00CC4895"/>
    <w:rsid w:val="00CC646D"/>
    <w:rsid w:val="00CD4318"/>
    <w:rsid w:val="00CD71C2"/>
    <w:rsid w:val="00CE1EC4"/>
    <w:rsid w:val="00D069F0"/>
    <w:rsid w:val="00D24979"/>
    <w:rsid w:val="00D34CA5"/>
    <w:rsid w:val="00D46532"/>
    <w:rsid w:val="00D50831"/>
    <w:rsid w:val="00D514AC"/>
    <w:rsid w:val="00D528FE"/>
    <w:rsid w:val="00D5515C"/>
    <w:rsid w:val="00D57A09"/>
    <w:rsid w:val="00D61D45"/>
    <w:rsid w:val="00D644AF"/>
    <w:rsid w:val="00D65156"/>
    <w:rsid w:val="00D67755"/>
    <w:rsid w:val="00D70246"/>
    <w:rsid w:val="00D932FF"/>
    <w:rsid w:val="00D94166"/>
    <w:rsid w:val="00D94311"/>
    <w:rsid w:val="00D94BBD"/>
    <w:rsid w:val="00DA1BF0"/>
    <w:rsid w:val="00DA5769"/>
    <w:rsid w:val="00DA7490"/>
    <w:rsid w:val="00DA76B7"/>
    <w:rsid w:val="00DB3A5E"/>
    <w:rsid w:val="00DB766E"/>
    <w:rsid w:val="00DC0A1D"/>
    <w:rsid w:val="00DC2880"/>
    <w:rsid w:val="00DC3B1D"/>
    <w:rsid w:val="00DC66C8"/>
    <w:rsid w:val="00DE08AE"/>
    <w:rsid w:val="00DE44FE"/>
    <w:rsid w:val="00DF28EE"/>
    <w:rsid w:val="00E03652"/>
    <w:rsid w:val="00E14921"/>
    <w:rsid w:val="00E1554F"/>
    <w:rsid w:val="00E2132A"/>
    <w:rsid w:val="00E30EBD"/>
    <w:rsid w:val="00E44590"/>
    <w:rsid w:val="00E454B3"/>
    <w:rsid w:val="00E5005F"/>
    <w:rsid w:val="00E503B9"/>
    <w:rsid w:val="00E665F3"/>
    <w:rsid w:val="00E6770A"/>
    <w:rsid w:val="00E677EC"/>
    <w:rsid w:val="00E73A2D"/>
    <w:rsid w:val="00E855BA"/>
    <w:rsid w:val="00E97484"/>
    <w:rsid w:val="00EA520A"/>
    <w:rsid w:val="00EB1D11"/>
    <w:rsid w:val="00EB37F4"/>
    <w:rsid w:val="00EB3EA2"/>
    <w:rsid w:val="00EB5260"/>
    <w:rsid w:val="00EC33EF"/>
    <w:rsid w:val="00ED537D"/>
    <w:rsid w:val="00ED7C21"/>
    <w:rsid w:val="00EF2363"/>
    <w:rsid w:val="00EF4D0A"/>
    <w:rsid w:val="00F035CA"/>
    <w:rsid w:val="00F05D9D"/>
    <w:rsid w:val="00F12B80"/>
    <w:rsid w:val="00F2057F"/>
    <w:rsid w:val="00F23FEB"/>
    <w:rsid w:val="00F263D8"/>
    <w:rsid w:val="00F428AC"/>
    <w:rsid w:val="00F430BA"/>
    <w:rsid w:val="00F610B8"/>
    <w:rsid w:val="00F814E3"/>
    <w:rsid w:val="00F84A0B"/>
    <w:rsid w:val="00F84F55"/>
    <w:rsid w:val="00F87D93"/>
    <w:rsid w:val="00FA6143"/>
    <w:rsid w:val="00FB003F"/>
    <w:rsid w:val="00FB635F"/>
    <w:rsid w:val="00FE0F05"/>
    <w:rsid w:val="00FE4C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B7A9CF"/>
  <w15:chartTrackingRefBased/>
  <w15:docId w15:val="{30568F0D-01FB-4119-A9FD-68A41B636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1F45"/>
    <w:pPr>
      <w:spacing w:after="200" w:line="276" w:lineRule="auto"/>
    </w:pPr>
    <w:rPr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55DA7"/>
    <w:pPr>
      <w:keepNext/>
      <w:keepLines/>
      <w:spacing w:before="40" w:after="0" w:line="259" w:lineRule="auto"/>
      <w:outlineLvl w:val="2"/>
    </w:pPr>
    <w:rPr>
      <w:rFonts w:cs="Calibri"/>
      <w:color w:val="1E4D78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B6608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CB660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44E9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44E94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44E9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44E94"/>
    <w:rPr>
      <w:sz w:val="22"/>
      <w:szCs w:val="22"/>
    </w:rPr>
  </w:style>
  <w:style w:type="table" w:styleId="TableGrid">
    <w:name w:val="Table Grid"/>
    <w:basedOn w:val="TableNormal"/>
    <w:uiPriority w:val="59"/>
    <w:rsid w:val="00DB76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686858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655DA7"/>
    <w:rPr>
      <w:rFonts w:cs="Calibri"/>
      <w:color w:val="1E4D78"/>
      <w:sz w:val="24"/>
      <w:szCs w:val="24"/>
    </w:rPr>
  </w:style>
  <w:style w:type="paragraph" w:customStyle="1" w:styleId="uiqtextpara">
    <w:name w:val="ui_qtext_para"/>
    <w:basedOn w:val="Normal"/>
    <w:rsid w:val="00CD71C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DC2880"/>
    <w:pPr>
      <w:widowControl w:val="0"/>
      <w:spacing w:after="0" w:line="240" w:lineRule="auto"/>
    </w:pPr>
    <w:rPr>
      <w:rFonts w:asciiTheme="minorHAnsi" w:eastAsiaTheme="minorHAnsi" w:hAnsiTheme="minorHAnsi" w:cstheme="minorBidi"/>
    </w:rPr>
  </w:style>
  <w:style w:type="table" w:customStyle="1" w:styleId="TableNormal1">
    <w:name w:val="Table Normal1"/>
    <w:uiPriority w:val="2"/>
    <w:semiHidden/>
    <w:qFormat/>
    <w:rsid w:val="00DC2880"/>
    <w:pPr>
      <w:widowControl w:val="0"/>
    </w:pPr>
    <w:rPr>
      <w:rFonts w:asciiTheme="minorHAnsi" w:eastAsiaTheme="minorHAnsi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C9B817-1DFD-46FB-9AE2-9602D51658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1</Pages>
  <Words>28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S</dc:creator>
  <cp:keywords/>
  <cp:lastModifiedBy>Md Arik Rayhan</cp:lastModifiedBy>
  <cp:revision>191</cp:revision>
  <cp:lastPrinted>2024-01-28T18:38:00Z</cp:lastPrinted>
  <dcterms:created xsi:type="dcterms:W3CDTF">2021-02-06T04:55:00Z</dcterms:created>
  <dcterms:modified xsi:type="dcterms:W3CDTF">2024-04-01T03:43:00Z</dcterms:modified>
</cp:coreProperties>
</file>